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4908884" cy="472600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15152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734850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494997" cy="2541069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02317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ерра Гарсия Максимиано Антонио</dc:creator>
  <dc:language>ru-RU</dc:language>
  <cp:keywords/>
  <dcterms:created xsi:type="dcterms:W3CDTF">2024-02-22T12:24:48Z</dcterms:created>
  <dcterms:modified xsi:type="dcterms:W3CDTF">2024-02-22T12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